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007A25" w14:textId="77777777" w:rsidR="000F7FF0" w:rsidRDefault="000F7FF0" w:rsidP="000F7FF0">
      <w:pPr>
        <w:pStyle w:val="Heading3"/>
      </w:pPr>
      <w:bookmarkStart w:id="0" w:name="_Toc97019646"/>
      <w:r>
        <w:t>Lysostaphin Preparation (10 mg/mL)</w:t>
      </w:r>
      <w:bookmarkEnd w:id="0"/>
    </w:p>
    <w:p w14:paraId="125A9DCF" w14:textId="77777777" w:rsidR="000F7FF0" w:rsidRPr="003A4860" w:rsidRDefault="000F7FF0" w:rsidP="000F7FF0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3A4860">
        <w:rPr>
          <w:sz w:val="24"/>
          <w:szCs w:val="24"/>
        </w:rPr>
        <w:t>Make up ~30 ml of 20 mM sodium acetate in MQ water.</w:t>
      </w:r>
    </w:p>
    <w:p w14:paraId="3964C2CD" w14:textId="77777777" w:rsidR="000F7FF0" w:rsidRPr="003A4860" w:rsidRDefault="000F7FF0" w:rsidP="000F7FF0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3A4860">
        <w:rPr>
          <w:sz w:val="24"/>
          <w:szCs w:val="24"/>
        </w:rPr>
        <w:t>Adjust pH to 4.5 with acetic acid or NaOH as needed, adding dropwise.</w:t>
      </w:r>
    </w:p>
    <w:p w14:paraId="6991F994" w14:textId="77777777" w:rsidR="000F7FF0" w:rsidRPr="003A4860" w:rsidRDefault="000F7FF0" w:rsidP="000F7FF0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3A4860">
        <w:rPr>
          <w:sz w:val="24"/>
          <w:szCs w:val="24"/>
        </w:rPr>
        <w:t xml:space="preserve">Filter </w:t>
      </w:r>
      <w:proofErr w:type="gramStart"/>
      <w:r w:rsidRPr="003A4860">
        <w:rPr>
          <w:sz w:val="24"/>
          <w:szCs w:val="24"/>
        </w:rPr>
        <w:t>sterilize</w:t>
      </w:r>
      <w:proofErr w:type="gramEnd"/>
      <w:r w:rsidRPr="003A4860">
        <w:rPr>
          <w:sz w:val="24"/>
          <w:szCs w:val="24"/>
        </w:rPr>
        <w:t xml:space="preserve"> solution.</w:t>
      </w:r>
    </w:p>
    <w:p w14:paraId="20208B11" w14:textId="77777777" w:rsidR="000F7FF0" w:rsidRPr="003A4860" w:rsidRDefault="000F7FF0" w:rsidP="000F7FF0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3A4860">
        <w:rPr>
          <w:sz w:val="24"/>
          <w:szCs w:val="24"/>
        </w:rPr>
        <w:t>Dissolve whole vial of lysostaphin (5 mg) in 0.5 ml buffer.</w:t>
      </w:r>
    </w:p>
    <w:p w14:paraId="1B83DF06" w14:textId="77777777" w:rsidR="000F7FF0" w:rsidRPr="003A4860" w:rsidRDefault="000F7FF0" w:rsidP="000F7FF0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3A4860">
        <w:rPr>
          <w:sz w:val="24"/>
          <w:szCs w:val="24"/>
        </w:rPr>
        <w:t xml:space="preserve">Aliquot solution out into 65 </w:t>
      </w:r>
      <w:proofErr w:type="spellStart"/>
      <w:r w:rsidRPr="003A4860">
        <w:rPr>
          <w:sz w:val="24"/>
          <w:szCs w:val="24"/>
        </w:rPr>
        <w:t>ul</w:t>
      </w:r>
      <w:proofErr w:type="spellEnd"/>
      <w:r w:rsidRPr="003A4860">
        <w:rPr>
          <w:sz w:val="24"/>
          <w:szCs w:val="24"/>
        </w:rPr>
        <w:t xml:space="preserve"> aliquots in sterile </w:t>
      </w:r>
      <w:proofErr w:type="spellStart"/>
      <w:r w:rsidRPr="003A4860">
        <w:rPr>
          <w:sz w:val="24"/>
          <w:szCs w:val="24"/>
        </w:rPr>
        <w:t>eppendorf</w:t>
      </w:r>
      <w:proofErr w:type="spellEnd"/>
      <w:r w:rsidRPr="003A4860">
        <w:rPr>
          <w:sz w:val="24"/>
          <w:szCs w:val="24"/>
        </w:rPr>
        <w:t xml:space="preserve"> tubes.</w:t>
      </w:r>
    </w:p>
    <w:p w14:paraId="2D0FA679" w14:textId="77777777" w:rsidR="000F7FF0" w:rsidRPr="003A4860" w:rsidRDefault="000F7FF0" w:rsidP="000F7FF0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3A4860">
        <w:rPr>
          <w:sz w:val="24"/>
          <w:szCs w:val="24"/>
        </w:rPr>
        <w:t>Label and store at -20 (in antibiotics box). Avoid repeated freeze-thawing of aliquots.</w:t>
      </w:r>
    </w:p>
    <w:p w14:paraId="14E30B72" w14:textId="77777777" w:rsidR="00BF1A59" w:rsidRDefault="00BF1A59"/>
    <w:sectPr w:rsidR="00BF1A5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6472EDF"/>
    <w:multiLevelType w:val="hybridMultilevel"/>
    <w:tmpl w:val="D0D2A1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824957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1NDE1NzYysrC0NDdQ0lEKTi0uzszPAykwrAUAyRTJGCwAAAA="/>
  </w:docVars>
  <w:rsids>
    <w:rsidRoot w:val="000F7FF0"/>
    <w:rsid w:val="000F7FF0"/>
    <w:rsid w:val="00BF1A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F2FAE3"/>
  <w15:chartTrackingRefBased/>
  <w15:docId w15:val="{8092F7D7-F678-4DB4-B530-22B0E3DACF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F7FF0"/>
    <w:pPr>
      <w:keepNext/>
      <w:keepLines/>
      <w:spacing w:before="200" w:after="0" w:line="276" w:lineRule="auto"/>
      <w:jc w:val="both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0F7FF0"/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ListParagraph">
    <w:name w:val="List Paragraph"/>
    <w:basedOn w:val="Normal"/>
    <w:uiPriority w:val="34"/>
    <w:qFormat/>
    <w:rsid w:val="000F7FF0"/>
    <w:pPr>
      <w:spacing w:after="200" w:line="276" w:lineRule="auto"/>
      <w:ind w:left="720"/>
      <w:contextualSpacing/>
      <w:jc w:val="both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0</Words>
  <Characters>342</Characters>
  <Application>Microsoft Office Word</Application>
  <DocSecurity>0</DocSecurity>
  <Lines>2</Lines>
  <Paragraphs>1</Paragraphs>
  <ScaleCrop>false</ScaleCrop>
  <Company/>
  <LinksUpToDate>false</LinksUpToDate>
  <CharactersWithSpaces>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ah</dc:creator>
  <cp:keywords/>
  <dc:description/>
  <cp:lastModifiedBy>Hannah</cp:lastModifiedBy>
  <cp:revision>1</cp:revision>
  <dcterms:created xsi:type="dcterms:W3CDTF">2022-05-09T18:29:00Z</dcterms:created>
  <dcterms:modified xsi:type="dcterms:W3CDTF">2022-05-09T18:29:00Z</dcterms:modified>
</cp:coreProperties>
</file>